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about-500-words"/>
    <w:p>
      <w:pPr>
        <w:pStyle w:val="Heading1"/>
      </w:pPr>
      <w:r>
        <w:t xml:space="preserve">Introduction (about 500 words)</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10299700" cy="7721600"/>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10299700" cy="77216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okmarkStart w:id="23" w:name="major-characteristics-of-the-entire-welfare-state-system-about-3000-words"/>
    <w:p>
      <w:pPr>
        <w:pStyle w:val="Heading1"/>
      </w:pPr>
      <w:r>
        <w:t xml:space="preserve">Major Characteristics of the (Entire) Welfare State System (about 3,000 words)</w:t>
      </w:r>
    </w:p>
    <w:bookmarkEnd w:id="23"/>
    <w:bookmarkStart w:id="24" w:name="special-focus-of-the-chapter---regional-inequality-about-2000-words"/>
    <w:p>
      <w:pPr>
        <w:pStyle w:val="Heading1"/>
      </w:pPr>
      <w:r>
        <w:t xml:space="preserve">Special Focus of the chapter - Regional Inequality (about 2,000 words)</w:t>
      </w:r>
    </w:p>
    <w:bookmarkEnd w:id="24"/>
    <w:bookmarkStart w:id="25" w:name="current-and-future-trends-of-the-entire-welfare-state-system-about-1000-words"/>
    <w:p>
      <w:pPr>
        <w:pStyle w:val="Heading1"/>
      </w:pPr>
      <w:r>
        <w:t xml:space="preserve">Current and Future Trends of the (Entire) Welfare State System (about 1,000 words)</w:t>
      </w:r>
    </w:p>
    <w:bookmarkEnd w:id="25"/>
    <w:bookmarkStart w:id="26" w:name="summary-and-conclusions-about-500-words"/>
    <w:p>
      <w:pPr>
        <w:pStyle w:val="Heading1"/>
      </w:pPr>
      <w:r>
        <w:t xml:space="preserve">Summary and Conclusions (about 500 words)</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b0e6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1e4b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f1479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